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2491" w:rsidRDefault="00FE2491" w:rsidP="00FE2491">
      <w:pPr>
        <w:spacing w:line="240" w:lineRule="auto"/>
        <w:jc w:val="center"/>
        <w:rPr>
          <w:rFonts w:ascii="Times New Roman" w:hAnsi="Times New Roman" w:cs="Times New Roman"/>
          <w:sz w:val="24"/>
          <w:szCs w:val="24"/>
        </w:rPr>
      </w:pPr>
      <w:r>
        <w:rPr>
          <w:rFonts w:ascii="Times New Roman" w:hAnsi="Times New Roman" w:cs="Times New Roman"/>
          <w:sz w:val="24"/>
          <w:szCs w:val="24"/>
        </w:rPr>
        <w:t>Reflection</w:t>
      </w:r>
    </w:p>
    <w:p w:rsidR="00DD600A" w:rsidRPr="00DD600A" w:rsidRDefault="00DD600A" w:rsidP="00DD600A">
      <w:pPr>
        <w:spacing w:line="240" w:lineRule="auto"/>
        <w:rPr>
          <w:rFonts w:ascii="Times New Roman" w:hAnsi="Times New Roman" w:cs="Times New Roman"/>
          <w:sz w:val="24"/>
          <w:szCs w:val="24"/>
        </w:rPr>
      </w:pPr>
      <w:r w:rsidRPr="00DD600A">
        <w:rPr>
          <w:rFonts w:ascii="Times New Roman" w:hAnsi="Times New Roman" w:cs="Times New Roman"/>
          <w:sz w:val="24"/>
          <w:szCs w:val="24"/>
        </w:rPr>
        <w:t xml:space="preserve">The main aim of this class is to learn about the objectives and strategies one needs to have a successful life and our responsibilities associated with achieving that goal. So far I have learned a lot from this class including that which is necessary for a person’s professional life. We have covered many topics, such as business communication, leadership, interview skills, networking and many more that contain details, examples, and high-quality information. </w:t>
      </w:r>
    </w:p>
    <w:p w:rsidR="00DD600A" w:rsidRPr="00DD600A" w:rsidRDefault="00DD600A" w:rsidP="00DD600A">
      <w:pPr>
        <w:spacing w:line="240" w:lineRule="auto"/>
        <w:rPr>
          <w:rFonts w:ascii="Times New Roman" w:hAnsi="Times New Roman" w:cs="Times New Roman"/>
          <w:sz w:val="24"/>
          <w:szCs w:val="24"/>
        </w:rPr>
      </w:pPr>
      <w:r w:rsidRPr="00DD600A">
        <w:rPr>
          <w:rFonts w:ascii="Times New Roman" w:hAnsi="Times New Roman" w:cs="Times New Roman"/>
          <w:sz w:val="24"/>
          <w:szCs w:val="24"/>
        </w:rPr>
        <w:t>The three most valuable lesson that I have learned from this class are teamwork, negotiation, and interview success. Firstly, we work in our team throughout the semester, which was very helpful for me. Not only do I learn about different topics, but also it helps me to improve my knowledge and critical thinking while working on our assignment and projects. Working with team members and theirs feedbacks help me to improve my skills in writing, thinking and sharing things. Teamwork has also taught me time management, which is helpful for me.</w:t>
      </w:r>
    </w:p>
    <w:p w:rsidR="00DD600A" w:rsidRPr="00DD600A" w:rsidRDefault="00DD600A" w:rsidP="00DD600A">
      <w:pPr>
        <w:spacing w:line="240" w:lineRule="auto"/>
        <w:rPr>
          <w:rFonts w:ascii="Times New Roman" w:hAnsi="Times New Roman" w:cs="Times New Roman"/>
          <w:sz w:val="24"/>
          <w:szCs w:val="24"/>
        </w:rPr>
      </w:pPr>
      <w:r w:rsidRPr="00DD600A">
        <w:rPr>
          <w:rFonts w:ascii="Times New Roman" w:hAnsi="Times New Roman" w:cs="Times New Roman"/>
          <w:sz w:val="24"/>
          <w:szCs w:val="24"/>
        </w:rPr>
        <w:t xml:space="preserve">Another valuable lesson that I have learned was the negotiation. I thought we are not allowed to negotiate and it against the law for many companies if we negotiate. My concept was not clear on negotiation topic, but negotiation topic </w:t>
      </w:r>
      <w:proofErr w:type="spellStart"/>
      <w:r w:rsidRPr="00DD600A">
        <w:rPr>
          <w:rFonts w:ascii="Times New Roman" w:hAnsi="Times New Roman" w:cs="Times New Roman"/>
          <w:sz w:val="24"/>
          <w:szCs w:val="24"/>
        </w:rPr>
        <w:t>representers</w:t>
      </w:r>
      <w:proofErr w:type="spellEnd"/>
      <w:r w:rsidRPr="00DD600A">
        <w:rPr>
          <w:rFonts w:ascii="Times New Roman" w:hAnsi="Times New Roman" w:cs="Times New Roman"/>
          <w:sz w:val="24"/>
          <w:szCs w:val="24"/>
        </w:rPr>
        <w:t xml:space="preserve"> brought many notions and explained to us that how we can negotiate, especially I would like to say discussion, the presentation on negotiation salary topic. In other words, negotiation basics can take us a long way. </w:t>
      </w:r>
    </w:p>
    <w:p w:rsidR="00DD600A" w:rsidRPr="00DD600A" w:rsidRDefault="00DD600A" w:rsidP="00DD600A">
      <w:pPr>
        <w:spacing w:line="240" w:lineRule="auto"/>
        <w:rPr>
          <w:rFonts w:ascii="Times New Roman" w:hAnsi="Times New Roman" w:cs="Times New Roman"/>
          <w:sz w:val="24"/>
          <w:szCs w:val="24"/>
        </w:rPr>
      </w:pPr>
      <w:r w:rsidRPr="00DD600A">
        <w:rPr>
          <w:rFonts w:ascii="Times New Roman" w:hAnsi="Times New Roman" w:cs="Times New Roman"/>
          <w:sz w:val="24"/>
          <w:szCs w:val="24"/>
        </w:rPr>
        <w:t>Finally, the lesson that I have learned from this class is the successful interview, and this was our topic throughout the whole semester. I didn’t know that much about interview process and tips. We research deep down this topic and came up with many tips, such as planning, discussion on interview question, body language, and many more that is going to help me for any successful interview. Not only do many tips are important during the interview, but it also important in our daily lives. For instance, we are in business school, so we must have maintained our professionalisms, like our tune, body language, and positive attitude towards our professor and classmates. Therefore, we need to follow many tips in order to get great success.</w:t>
      </w:r>
    </w:p>
    <w:p w:rsidR="00DD600A" w:rsidRPr="00DD600A" w:rsidRDefault="00DD600A" w:rsidP="00DD600A">
      <w:pPr>
        <w:spacing w:line="240" w:lineRule="auto"/>
        <w:rPr>
          <w:rFonts w:ascii="Times New Roman" w:hAnsi="Times New Roman" w:cs="Times New Roman"/>
          <w:sz w:val="24"/>
          <w:szCs w:val="24"/>
        </w:rPr>
      </w:pPr>
      <w:r w:rsidRPr="00DD600A">
        <w:rPr>
          <w:rFonts w:ascii="Times New Roman" w:hAnsi="Times New Roman" w:cs="Times New Roman"/>
          <w:sz w:val="24"/>
          <w:szCs w:val="24"/>
        </w:rPr>
        <w:t xml:space="preserve"> Dear Future (Letter)</w:t>
      </w:r>
    </w:p>
    <w:p w:rsidR="00DD600A" w:rsidRPr="00DD600A" w:rsidRDefault="00DD600A" w:rsidP="00DD600A">
      <w:pPr>
        <w:spacing w:line="240" w:lineRule="auto"/>
        <w:rPr>
          <w:rFonts w:ascii="Times New Roman" w:hAnsi="Times New Roman" w:cs="Times New Roman"/>
          <w:sz w:val="24"/>
          <w:szCs w:val="24"/>
        </w:rPr>
      </w:pPr>
      <w:r w:rsidRPr="00DD600A">
        <w:rPr>
          <w:rFonts w:ascii="Times New Roman" w:hAnsi="Times New Roman" w:cs="Times New Roman"/>
          <w:sz w:val="24"/>
          <w:szCs w:val="24"/>
        </w:rPr>
        <w:t xml:space="preserve">In five years, I hope to be working with a financial company somewhere in the United States, so gain a better understanding of how the financial economy as a whole works.  I will be very responsible for my position and want to have accomplished goals that are related to my career. I have learned many concept and lesson that will impact my future life. Teamwork, critical thinking, time management, positive attitude, being open and many more. I see myself taking on new and exciting concept that I have acquired from this class, and hopefully, this will be with my future career, and I will be successful by taking these ideas. </w:t>
      </w:r>
    </w:p>
    <w:p w:rsidR="004B374E" w:rsidRPr="009C7BBB" w:rsidRDefault="00DD600A" w:rsidP="00DD600A">
      <w:pPr>
        <w:spacing w:line="240" w:lineRule="auto"/>
        <w:rPr>
          <w:rFonts w:ascii="Times New Roman" w:hAnsi="Times New Roman" w:cs="Times New Roman"/>
          <w:sz w:val="24"/>
          <w:szCs w:val="24"/>
        </w:rPr>
      </w:pPr>
      <w:r w:rsidRPr="00DD600A">
        <w:rPr>
          <w:rFonts w:ascii="Times New Roman" w:hAnsi="Times New Roman" w:cs="Times New Roman"/>
          <w:sz w:val="24"/>
          <w:szCs w:val="24"/>
        </w:rPr>
        <w:t>After five years, I do think I can remember all concept that I have learned from course. However, I have a few things that I would like to discuss this course. A professor who constantly motivate us to engage in class discussion and participate in with my team worker, and I finally have my own back, and I like to prove it to myself. I did not realize that I would become a better communicator and would gain confidence. I saw many strong communicators in my class which motivated me to become a better communicator and raises my confidence. I will say thank you to my team members and to you who gave us wonderful knowledge and contributions during the semester.</w:t>
      </w:r>
      <w:bookmarkStart w:id="0" w:name="_GoBack"/>
      <w:bookmarkEnd w:id="0"/>
    </w:p>
    <w:sectPr w:rsidR="004B374E" w:rsidRPr="009C7B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sTAyMje0MDcwsjBX0lEKTi0uzszPAykwrAUAtOwYnCwAAAA="/>
  </w:docVars>
  <w:rsids>
    <w:rsidRoot w:val="009C7BBB"/>
    <w:rsid w:val="00063C8B"/>
    <w:rsid w:val="00125773"/>
    <w:rsid w:val="001D2987"/>
    <w:rsid w:val="001F265B"/>
    <w:rsid w:val="00282D2E"/>
    <w:rsid w:val="00454392"/>
    <w:rsid w:val="004B374E"/>
    <w:rsid w:val="005305D8"/>
    <w:rsid w:val="00645B8A"/>
    <w:rsid w:val="00680B60"/>
    <w:rsid w:val="00797724"/>
    <w:rsid w:val="007C78AD"/>
    <w:rsid w:val="008A2B53"/>
    <w:rsid w:val="008A4E7A"/>
    <w:rsid w:val="00937045"/>
    <w:rsid w:val="00952572"/>
    <w:rsid w:val="009C7BBB"/>
    <w:rsid w:val="00BD21FB"/>
    <w:rsid w:val="00CC7222"/>
    <w:rsid w:val="00DD1DA4"/>
    <w:rsid w:val="00DD1EC0"/>
    <w:rsid w:val="00DD600A"/>
    <w:rsid w:val="00E315B0"/>
    <w:rsid w:val="00E334BD"/>
    <w:rsid w:val="00E70334"/>
    <w:rsid w:val="00F30C07"/>
    <w:rsid w:val="00FB6858"/>
    <w:rsid w:val="00FE2491"/>
    <w:rsid w:val="00FF7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21E61"/>
  <w15:chartTrackingRefBased/>
  <w15:docId w15:val="{9C7AAB69-33DC-499C-B998-6E7AF302F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D29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E249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1</Pages>
  <Words>529</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RIAZ</dc:creator>
  <cp:keywords/>
  <dc:description/>
  <cp:lastModifiedBy>RUBY RIAZ</cp:lastModifiedBy>
  <cp:revision>21</cp:revision>
  <dcterms:created xsi:type="dcterms:W3CDTF">2017-05-01T22:58:00Z</dcterms:created>
  <dcterms:modified xsi:type="dcterms:W3CDTF">2017-05-11T06:17:00Z</dcterms:modified>
</cp:coreProperties>
</file>